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a graph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. You are 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n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dg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n edge between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n the graph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connected components in the graph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851400" cy="281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4/conn1-grap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edges = [[0,1],[1,2],[3,4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851400" cy="2819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14/conn2-grap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edges = [[0,1],[1,2],[2,3],[3,4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edges.length &lt;= 5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There are no repeated ed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31Z</dcterms:created>
  <dcterms:modified xsi:type="dcterms:W3CDTF">2024-03-25T10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